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044FB" w14:textId="77777777" w:rsidR="00860083" w:rsidRPr="0030385B" w:rsidRDefault="00860083" w:rsidP="00860083">
      <w:pPr>
        <w:jc w:val="center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D45AC38" wp14:editId="74ECDB13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6311B3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9AAC29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6F6F38B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AE9DE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FD7DE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FD2DB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672F679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0A73EE4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B247B88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51A3EDEA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EB1E39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0EF33FFC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4EA60C5" w14:textId="0A262CD9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LED BLINK”</w:t>
      </w:r>
    </w:p>
    <w:p w14:paraId="4E8F1E36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6386E3BE" w14:textId="77777777" w:rsidR="00860083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48DBDFF7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362BEECF" w14:textId="0E95B36F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1/29/2022</w:t>
      </w:r>
    </w:p>
    <w:p w14:paraId="4E753A23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024440BD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</w:p>
    <w:p w14:paraId="0F7434FB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78213C00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>Brenn Ahren C. Hong</w:t>
      </w:r>
    </w:p>
    <w:p w14:paraId="2E07D366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692F0B62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4CD4ADAE" w14:textId="75281E54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up hardware and wiring.</w:t>
      </w:r>
    </w:p>
    <w:p w14:paraId="1617C873" w14:textId="618BD137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y code given.</w:t>
      </w:r>
    </w:p>
    <w:p w14:paraId="2935CDFB" w14:textId="19D37DBF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n program.</w:t>
      </w:r>
    </w:p>
    <w:p w14:paraId="0EA7261F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3D6E380C" w14:textId="77777777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4868F475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7D770D02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>
        <w:rPr>
          <w:rFonts w:ascii="Arial" w:hAnsi="Arial" w:cs="Arial"/>
          <w:sz w:val="24"/>
          <w:szCs w:val="24"/>
        </w:rPr>
        <w:t>s</w:t>
      </w:r>
    </w:p>
    <w:p w14:paraId="64ADAE38" w14:textId="7A7698CD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D</w:t>
      </w:r>
    </w:p>
    <w:p w14:paraId="32D0E9A2" w14:textId="2D3D3C86" w:rsidR="007F37B8" w:rsidRDefault="007F37B8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stor</w:t>
      </w:r>
    </w:p>
    <w:p w14:paraId="32F55698" w14:textId="606E1035" w:rsidR="00860083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860083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7970AB46" w14:textId="5012456D" w:rsidR="00860083" w:rsidRPr="00860083" w:rsidRDefault="00F8236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779AD678" wp14:editId="5F1C1416">
            <wp:extent cx="6114587" cy="3648075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45" cy="3652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86E37" w14:textId="77777777" w:rsidR="00860083" w:rsidRPr="00860083" w:rsidRDefault="00860083" w:rsidP="00860083">
      <w:pPr>
        <w:jc w:val="both"/>
        <w:rPr>
          <w:rFonts w:ascii="Arial" w:hAnsi="Arial" w:cs="Arial"/>
          <w:sz w:val="24"/>
          <w:szCs w:val="24"/>
        </w:rPr>
      </w:pPr>
    </w:p>
    <w:p w14:paraId="3559D62A" w14:textId="05DF3DA1" w:rsidR="007314FB" w:rsidRDefault="00F82363">
      <w:pPr>
        <w:rPr>
          <w:rFonts w:ascii="Arial" w:hAnsi="Arial" w:cs="Arial"/>
          <w:b/>
          <w:bCs/>
          <w:sz w:val="28"/>
          <w:szCs w:val="28"/>
        </w:rPr>
      </w:pPr>
      <w:r>
        <w:br w:type="column"/>
      </w: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18EFCB0" wp14:editId="604BF8B1">
            <wp:simplePos x="0" y="0"/>
            <wp:positionH relativeFrom="margin">
              <wp:align>right</wp:align>
            </wp:positionH>
            <wp:positionV relativeFrom="paragraph">
              <wp:posOffset>304800</wp:posOffset>
            </wp:positionV>
            <wp:extent cx="5934075" cy="2743200"/>
            <wp:effectExtent l="0" t="0" r="952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792F">
        <w:rPr>
          <w:rFonts w:ascii="Arial" w:hAnsi="Arial" w:cs="Arial"/>
          <w:b/>
          <w:bCs/>
          <w:sz w:val="28"/>
          <w:szCs w:val="28"/>
        </w:rPr>
        <w:t>Activity Illustration</w:t>
      </w:r>
    </w:p>
    <w:p w14:paraId="30C87653" w14:textId="68DC41B5" w:rsidR="00F82363" w:rsidRDefault="00F82363"/>
    <w:p w14:paraId="16F2359C" w14:textId="77777777" w:rsidR="00F82363" w:rsidRPr="00B5792F" w:rsidRDefault="00F82363" w:rsidP="00F82363">
      <w:pPr>
        <w:tabs>
          <w:tab w:val="left" w:pos="1273"/>
        </w:tabs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64FF6D6C" w14:textId="0FF8D894" w:rsidR="00F82363" w:rsidRDefault="00F82363" w:rsidP="00F82363">
      <w:pPr>
        <w:tabs>
          <w:tab w:val="left" w:pos="127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observed that coding the LED is similar to Arduino, there almost exactly no difference aside from the programming language when coding the LED to turn on and off in sequence.</w:t>
      </w:r>
    </w:p>
    <w:p w14:paraId="3615BA93" w14:textId="77777777" w:rsidR="00F82363" w:rsidRPr="00B5792F" w:rsidRDefault="00F82363" w:rsidP="00F82363">
      <w:pPr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62DEAD59" w14:textId="1F64CBB9" w:rsidR="00F82363" w:rsidRDefault="00F82363">
      <w:r>
        <w:rPr>
          <w:rFonts w:ascii="Arial" w:hAnsi="Arial" w:cs="Arial"/>
          <w:sz w:val="24"/>
          <w:szCs w:val="24"/>
        </w:rPr>
        <w:t>The Raspberry Pi is not so different compared to other programmable microcontrollers.</w:t>
      </w:r>
    </w:p>
    <w:sectPr w:rsidR="00F82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IwMrI0t7AwNLNQ0lEKTi0uzszPAykwrAUA8xnLOSwAAAA="/>
  </w:docVars>
  <w:rsids>
    <w:rsidRoot w:val="00860083"/>
    <w:rsid w:val="001A56CD"/>
    <w:rsid w:val="005F189D"/>
    <w:rsid w:val="007314FB"/>
    <w:rsid w:val="007F37B8"/>
    <w:rsid w:val="00860083"/>
    <w:rsid w:val="00D1383E"/>
    <w:rsid w:val="00E97D66"/>
    <w:rsid w:val="00F8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94B0"/>
  <w15:chartTrackingRefBased/>
  <w15:docId w15:val="{57CFAB6D-C05F-405F-BFE6-A1DABEBDB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Hong</cp:lastModifiedBy>
  <cp:revision>2</cp:revision>
  <dcterms:created xsi:type="dcterms:W3CDTF">2022-03-11T11:14:00Z</dcterms:created>
  <dcterms:modified xsi:type="dcterms:W3CDTF">2022-03-11T14:20:00Z</dcterms:modified>
</cp:coreProperties>
</file>